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425173" w:rsidRPr="004C76FE" w:rsidRDefault="00000000" w:rsidP="006B4311">
      <w:pPr>
        <w:pStyle w:val="1"/>
        <w:rPr>
          <w:rFonts w:ascii="Times New Roman" w:hAnsi="Times New Roman" w:cs="Times New Roman"/>
        </w:rPr>
      </w:pPr>
      <w:bookmarkStart w:id="0" w:name="scrum-framework"/>
      <w:bookmarkStart w:id="1" w:name="_Hlk192629477"/>
      <w:r w:rsidRPr="004C76FE">
        <w:rPr>
          <w:rFonts w:ascii="Times New Roman" w:hAnsi="Times New Roman" w:cs="Times New Roman"/>
        </w:rPr>
        <w:t>Scrum Framework</w:t>
      </w:r>
    </w:p>
    <w:p w:rsidR="00425173" w:rsidRPr="004C76FE" w:rsidRDefault="00000000" w:rsidP="006B4311">
      <w:pPr>
        <w:pStyle w:val="FirstParagraph"/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  <w:b/>
          <w:bCs/>
        </w:rPr>
        <w:t>Scrum</w:t>
      </w:r>
      <w:r w:rsidRPr="004C76FE">
        <w:rPr>
          <w:rFonts w:ascii="Times New Roman" w:hAnsi="Times New Roman" w:cs="Times New Roman"/>
        </w:rPr>
        <w:t xml:space="preserve"> is an Agile framework delivering products iteratively through fixed-length </w:t>
      </w:r>
      <w:r w:rsidRPr="004C76FE">
        <w:rPr>
          <w:rFonts w:ascii="Times New Roman" w:hAnsi="Times New Roman" w:cs="Times New Roman"/>
          <w:b/>
          <w:bCs/>
        </w:rPr>
        <w:t>Sprints</w:t>
      </w:r>
      <w:r w:rsidRPr="004C76FE">
        <w:rPr>
          <w:rFonts w:ascii="Times New Roman" w:hAnsi="Times New Roman" w:cs="Times New Roman"/>
        </w:rPr>
        <w:t xml:space="preserve"> (1-4 weeks). There are three main roles which are </w:t>
      </w:r>
      <w:r w:rsidRPr="004C76FE">
        <w:rPr>
          <w:rFonts w:ascii="Times New Roman" w:hAnsi="Times New Roman" w:cs="Times New Roman"/>
          <w:b/>
          <w:bCs/>
        </w:rPr>
        <w:t>Product Owner</w:t>
      </w:r>
      <w:r w:rsidRPr="004C76FE">
        <w:rPr>
          <w:rFonts w:ascii="Times New Roman" w:hAnsi="Times New Roman" w:cs="Times New Roman"/>
        </w:rPr>
        <w:t xml:space="preserve"> (prioritizes requirements), </w:t>
      </w:r>
      <w:r w:rsidRPr="004C76FE">
        <w:rPr>
          <w:rFonts w:ascii="Times New Roman" w:hAnsi="Times New Roman" w:cs="Times New Roman"/>
          <w:b/>
          <w:bCs/>
        </w:rPr>
        <w:t>Scrum Master</w:t>
      </w:r>
      <w:r w:rsidRPr="004C76FE">
        <w:rPr>
          <w:rFonts w:ascii="Times New Roman" w:hAnsi="Times New Roman" w:cs="Times New Roman"/>
        </w:rPr>
        <w:t xml:space="preserve"> (removes blockers), and </w:t>
      </w:r>
      <w:r w:rsidRPr="004C76FE">
        <w:rPr>
          <w:rFonts w:ascii="Times New Roman" w:hAnsi="Times New Roman" w:cs="Times New Roman"/>
          <w:b/>
          <w:bCs/>
        </w:rPr>
        <w:t>Developers</w:t>
      </w:r>
      <w:r w:rsidRPr="004C76FE">
        <w:rPr>
          <w:rFonts w:ascii="Times New Roman" w:hAnsi="Times New Roman" w:cs="Times New Roman"/>
        </w:rPr>
        <w:t>.</w:t>
      </w:r>
    </w:p>
    <w:p w:rsidR="00425173" w:rsidRPr="004C76FE" w:rsidRDefault="00000000" w:rsidP="006B4311">
      <w:pPr>
        <w:pStyle w:val="a0"/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  <w:b/>
          <w:bCs/>
        </w:rPr>
        <w:t>PBIs (Product Backlog Items)</w:t>
      </w:r>
      <w:r w:rsidRPr="004C76FE">
        <w:rPr>
          <w:rFonts w:ascii="Times New Roman" w:hAnsi="Times New Roman" w:cs="Times New Roman"/>
        </w:rPr>
        <w:t xml:space="preserve"> are user-centric work items in the </w:t>
      </w:r>
      <w:r w:rsidRPr="004C76FE">
        <w:rPr>
          <w:rFonts w:ascii="Times New Roman" w:hAnsi="Times New Roman" w:cs="Times New Roman"/>
          <w:b/>
          <w:bCs/>
        </w:rPr>
        <w:t>Product Backlog</w:t>
      </w:r>
      <w:r w:rsidRPr="004C76FE">
        <w:rPr>
          <w:rFonts w:ascii="Times New Roman" w:hAnsi="Times New Roman" w:cs="Times New Roman"/>
        </w:rPr>
        <w:t xml:space="preserve"> usually relevant to features, bugs, and tasks, ordered by value. Each Sprint, the team selects PBIs for the </w:t>
      </w:r>
      <w:r w:rsidRPr="004C76FE">
        <w:rPr>
          <w:rFonts w:ascii="Times New Roman" w:hAnsi="Times New Roman" w:cs="Times New Roman"/>
          <w:b/>
          <w:bCs/>
        </w:rPr>
        <w:t>Sprint Backlog</w:t>
      </w:r>
      <w:r w:rsidRPr="004C76FE">
        <w:rPr>
          <w:rFonts w:ascii="Times New Roman" w:hAnsi="Times New Roman" w:cs="Times New Roman"/>
        </w:rPr>
        <w:t xml:space="preserve">, breaking them into tasks to build a shippable </w:t>
      </w:r>
      <w:r w:rsidRPr="004C76FE">
        <w:rPr>
          <w:rFonts w:ascii="Times New Roman" w:hAnsi="Times New Roman" w:cs="Times New Roman"/>
          <w:b/>
          <w:bCs/>
        </w:rPr>
        <w:t>Increment</w:t>
      </w:r>
      <w:r w:rsidRPr="004C76FE">
        <w:rPr>
          <w:rFonts w:ascii="Times New Roman" w:hAnsi="Times New Roman" w:cs="Times New Roman"/>
        </w:rPr>
        <w:t>. PBIs ensure focus on high-value outcomes, adapt to feedback, and align stakeholders. Refined continuously, they drive transparency, measurable progress, and sprint goals.</w:t>
      </w:r>
    </w:p>
    <w:p w:rsidR="00425173" w:rsidRPr="004C76FE" w:rsidRDefault="00000000" w:rsidP="006B4311">
      <w:pPr>
        <w:pStyle w:val="1"/>
        <w:rPr>
          <w:rFonts w:ascii="Times New Roman" w:hAnsi="Times New Roman" w:cs="Times New Roman"/>
        </w:rPr>
      </w:pPr>
      <w:bookmarkStart w:id="2" w:name="pbis"/>
      <w:bookmarkEnd w:id="0"/>
      <w:r w:rsidRPr="004C76FE">
        <w:rPr>
          <w:rFonts w:ascii="Times New Roman" w:hAnsi="Times New Roman" w:cs="Times New Roman"/>
        </w:rPr>
        <w:t>PBIs</w:t>
      </w:r>
    </w:p>
    <w:p w:rsidR="00425173" w:rsidRPr="004C76FE" w:rsidRDefault="00000000" w:rsidP="006B4311">
      <w:pPr>
        <w:pStyle w:val="2"/>
        <w:rPr>
          <w:rFonts w:ascii="Times New Roman" w:hAnsi="Times New Roman" w:cs="Times New Roman"/>
        </w:rPr>
      </w:pPr>
      <w:bookmarkStart w:id="3" w:name="feature-1-user-authentication"/>
      <w:r w:rsidRPr="004C76FE">
        <w:rPr>
          <w:rFonts w:ascii="Times New Roman" w:hAnsi="Times New Roman" w:cs="Times New Roman"/>
        </w:rPr>
        <w:t>Feature 1: User Authentication</w:t>
      </w:r>
    </w:p>
    <w:p w:rsidR="00425173" w:rsidRPr="004C76FE" w:rsidRDefault="00000000" w:rsidP="006B4311">
      <w:pPr>
        <w:pStyle w:val="3"/>
        <w:rPr>
          <w:rFonts w:ascii="Times New Roman" w:hAnsi="Times New Roman" w:cs="Times New Roman"/>
        </w:rPr>
      </w:pPr>
      <w:bookmarkStart w:id="4" w:name="pbi-1user-login-by-their-account"/>
      <w:r w:rsidRPr="004C76FE">
        <w:rPr>
          <w:rFonts w:ascii="Times New Roman" w:hAnsi="Times New Roman" w:cs="Times New Roman"/>
        </w:rPr>
        <w:t>PBI 1</w:t>
      </w:r>
      <w:r w:rsidRPr="004C76FE">
        <w:rPr>
          <w:rFonts w:ascii="Times New Roman" w:hAnsi="Times New Roman" w:cs="Times New Roman"/>
        </w:rPr>
        <w:t>：</w:t>
      </w:r>
      <w:r w:rsidRPr="004C76FE">
        <w:rPr>
          <w:rFonts w:ascii="Times New Roman" w:hAnsi="Times New Roman" w:cs="Times New Roman"/>
        </w:rPr>
        <w:t>User Login by their account</w:t>
      </w:r>
    </w:p>
    <w:p w:rsidR="00425173" w:rsidRPr="004C76FE" w:rsidRDefault="00000000" w:rsidP="006B4311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User story: As a user, I want to be able to login the system with my own account, so that I can experience all the features related to meetings and bookings</w:t>
      </w:r>
    </w:p>
    <w:p w:rsidR="00425173" w:rsidRPr="004C76FE" w:rsidRDefault="00000000" w:rsidP="006B4311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Acceptance criteria:</w:t>
      </w:r>
    </w:p>
    <w:p w:rsidR="00425173" w:rsidRPr="004C76FE" w:rsidRDefault="00000000" w:rsidP="006B4311">
      <w:pPr>
        <w:numPr>
          <w:ilvl w:val="1"/>
          <w:numId w:val="2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Directing to login page without login session</w:t>
      </w:r>
    </w:p>
    <w:p w:rsidR="00425173" w:rsidRPr="004C76FE" w:rsidRDefault="00000000" w:rsidP="006B4311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Given that I am a user who has not logged into the system before,</w:t>
      </w:r>
    </w:p>
    <w:p w:rsidR="00425173" w:rsidRPr="004C76FE" w:rsidRDefault="00000000" w:rsidP="006B4311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When I want to directly access the dashboard of the system,</w:t>
      </w:r>
    </w:p>
    <w:p w:rsidR="00425173" w:rsidRPr="004C76FE" w:rsidRDefault="00000000" w:rsidP="006B4311">
      <w:pPr>
        <w:numPr>
          <w:ilvl w:val="2"/>
          <w:numId w:val="3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Then the login page with input fields of username and password will display, and a pop-up message "You need to login first" will appear.</w:t>
      </w:r>
    </w:p>
    <w:p w:rsidR="00425173" w:rsidRPr="004C76FE" w:rsidRDefault="00000000" w:rsidP="006B4311">
      <w:pPr>
        <w:numPr>
          <w:ilvl w:val="1"/>
          <w:numId w:val="2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Login Successfully</w:t>
      </w:r>
    </w:p>
    <w:p w:rsidR="00425173" w:rsidRPr="004C76FE" w:rsidRDefault="00000000" w:rsidP="006B4311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Given that I am an unlogged-in user who enters the correct username and password,</w:t>
      </w:r>
    </w:p>
    <w:p w:rsidR="00425173" w:rsidRPr="004C76FE" w:rsidRDefault="00000000" w:rsidP="006B4311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When I click the "Login" button,</w:t>
      </w:r>
    </w:p>
    <w:p w:rsidR="00425173" w:rsidRPr="004C76FE" w:rsidRDefault="00000000" w:rsidP="006B4311">
      <w:pPr>
        <w:numPr>
          <w:ilvl w:val="2"/>
          <w:numId w:val="4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Then the page should be navigated to the dashboard, with a successful login message "Success Login" appears on the screen.</w:t>
      </w:r>
    </w:p>
    <w:p w:rsidR="00425173" w:rsidRPr="004C76FE" w:rsidRDefault="00000000" w:rsidP="006B4311">
      <w:pPr>
        <w:numPr>
          <w:ilvl w:val="1"/>
          <w:numId w:val="2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Login with unregistered Email address</w:t>
      </w:r>
    </w:p>
    <w:p w:rsidR="00425173" w:rsidRPr="004C76FE" w:rsidRDefault="00000000" w:rsidP="006B4311">
      <w:pPr>
        <w:numPr>
          <w:ilvl w:val="2"/>
          <w:numId w:val="5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Given that I am an unlogged-in user who enters incorrect username and password,</w:t>
      </w:r>
    </w:p>
    <w:p w:rsidR="00425173" w:rsidRPr="004C76FE" w:rsidRDefault="00000000" w:rsidP="006B4311">
      <w:pPr>
        <w:numPr>
          <w:ilvl w:val="2"/>
          <w:numId w:val="5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lastRenderedPageBreak/>
        <w:t>When I click the "Login" button,</w:t>
      </w:r>
    </w:p>
    <w:p w:rsidR="00425173" w:rsidRPr="004C76FE" w:rsidRDefault="00000000" w:rsidP="006B4311">
      <w:pPr>
        <w:numPr>
          <w:ilvl w:val="2"/>
          <w:numId w:val="5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Then a red error message "The Email is not registered, Please Registered First!" below the "Login" button.</w:t>
      </w:r>
    </w:p>
    <w:p w:rsidR="00425173" w:rsidRPr="004C76FE" w:rsidRDefault="00000000" w:rsidP="006B4311">
      <w:pPr>
        <w:numPr>
          <w:ilvl w:val="1"/>
          <w:numId w:val="2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Empty fields</w:t>
      </w:r>
    </w:p>
    <w:p w:rsidR="00425173" w:rsidRPr="004C76FE" w:rsidRDefault="00000000" w:rsidP="006B4311">
      <w:pPr>
        <w:numPr>
          <w:ilvl w:val="2"/>
          <w:numId w:val="6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Given that I am an unlogged-in user and leave the email or password field empty,</w:t>
      </w:r>
    </w:p>
    <w:p w:rsidR="00425173" w:rsidRPr="004C76FE" w:rsidRDefault="00000000" w:rsidP="006B4311">
      <w:pPr>
        <w:numPr>
          <w:ilvl w:val="2"/>
          <w:numId w:val="6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When they click "Login" button,</w:t>
      </w:r>
    </w:p>
    <w:p w:rsidR="00425173" w:rsidRPr="004C76FE" w:rsidRDefault="00000000" w:rsidP="006B4311">
      <w:pPr>
        <w:numPr>
          <w:ilvl w:val="2"/>
          <w:numId w:val="6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Then the empty field borders turn red with a message "Field required" will appear.</w:t>
      </w:r>
    </w:p>
    <w:p w:rsidR="00425173" w:rsidRPr="004C76FE" w:rsidRDefault="00000000" w:rsidP="006B4311">
      <w:pPr>
        <w:numPr>
          <w:ilvl w:val="1"/>
          <w:numId w:val="2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Login with incorrect password</w:t>
      </w:r>
    </w:p>
    <w:p w:rsidR="00425173" w:rsidRPr="004C76FE" w:rsidRDefault="00000000" w:rsidP="006B4311">
      <w:pPr>
        <w:numPr>
          <w:ilvl w:val="2"/>
          <w:numId w:val="7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Given that I am an unlogged-in user who provided incorrect password,</w:t>
      </w:r>
    </w:p>
    <w:p w:rsidR="00425173" w:rsidRPr="004C76FE" w:rsidRDefault="00000000" w:rsidP="006B4311">
      <w:pPr>
        <w:numPr>
          <w:ilvl w:val="2"/>
          <w:numId w:val="7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When I click the "Login" button,</w:t>
      </w:r>
    </w:p>
    <w:p w:rsidR="00425173" w:rsidRPr="004C76FE" w:rsidRDefault="00000000" w:rsidP="006B4311">
      <w:pPr>
        <w:numPr>
          <w:ilvl w:val="2"/>
          <w:numId w:val="7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Then the Password input field borders turn red with a red error message "Incorrect password" will appear.</w:t>
      </w:r>
    </w:p>
    <w:p w:rsidR="00425173" w:rsidRPr="004C76FE" w:rsidRDefault="00000000" w:rsidP="006B4311">
      <w:pPr>
        <w:pStyle w:val="3"/>
        <w:rPr>
          <w:rFonts w:ascii="Times New Roman" w:hAnsi="Times New Roman" w:cs="Times New Roman"/>
        </w:rPr>
      </w:pPr>
      <w:bookmarkStart w:id="5" w:name="pbi-2user-password-forgotten"/>
      <w:bookmarkEnd w:id="4"/>
      <w:r w:rsidRPr="004C76FE">
        <w:rPr>
          <w:rFonts w:ascii="Times New Roman" w:hAnsi="Times New Roman" w:cs="Times New Roman"/>
        </w:rPr>
        <w:t>PBI 2</w:t>
      </w:r>
      <w:r w:rsidRPr="004C76FE">
        <w:rPr>
          <w:rFonts w:ascii="Times New Roman" w:hAnsi="Times New Roman" w:cs="Times New Roman"/>
        </w:rPr>
        <w:t>：</w:t>
      </w:r>
      <w:r w:rsidRPr="004C76FE">
        <w:rPr>
          <w:rFonts w:ascii="Times New Roman" w:hAnsi="Times New Roman" w:cs="Times New Roman"/>
        </w:rPr>
        <w:t>User Password Forgotten</w:t>
      </w:r>
    </w:p>
    <w:p w:rsidR="00425173" w:rsidRPr="004C76FE" w:rsidRDefault="00000000" w:rsidP="006B4311">
      <w:pPr>
        <w:numPr>
          <w:ilvl w:val="0"/>
          <w:numId w:val="8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User story: As a user who forgot my previous password, I want to reset it via email so I can regain access to my account</w:t>
      </w:r>
    </w:p>
    <w:p w:rsidR="00425173" w:rsidRPr="004C76FE" w:rsidRDefault="00000000" w:rsidP="006B4311">
      <w:pPr>
        <w:numPr>
          <w:ilvl w:val="0"/>
          <w:numId w:val="8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Acceptance criteria:</w:t>
      </w:r>
    </w:p>
    <w:p w:rsidR="00425173" w:rsidRPr="004C76FE" w:rsidRDefault="00000000" w:rsidP="006B4311">
      <w:pPr>
        <w:numPr>
          <w:ilvl w:val="1"/>
          <w:numId w:val="9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Request to reset password</w:t>
      </w:r>
    </w:p>
    <w:p w:rsidR="00425173" w:rsidRPr="004C76FE" w:rsidRDefault="00000000" w:rsidP="006B4311">
      <w:pPr>
        <w:numPr>
          <w:ilvl w:val="2"/>
          <w:numId w:val="10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Given that I am a user who forget my password,</w:t>
      </w:r>
    </w:p>
    <w:p w:rsidR="00425173" w:rsidRPr="004C76FE" w:rsidRDefault="00000000" w:rsidP="006B4311">
      <w:pPr>
        <w:numPr>
          <w:ilvl w:val="2"/>
          <w:numId w:val="10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When I click the "Forgot Password?" link on the login page,</w:t>
      </w:r>
    </w:p>
    <w:p w:rsidR="00425173" w:rsidRPr="004C76FE" w:rsidRDefault="00000000" w:rsidP="006B4311">
      <w:pPr>
        <w:numPr>
          <w:ilvl w:val="2"/>
          <w:numId w:val="10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Then I will be redirected to the reset page with four input field which are Email Address, New Password, Confirm Password, and Check Code.</w:t>
      </w:r>
    </w:p>
    <w:p w:rsidR="00425173" w:rsidRPr="004C76FE" w:rsidRDefault="00000000" w:rsidP="006B4311">
      <w:pPr>
        <w:numPr>
          <w:ilvl w:val="1"/>
          <w:numId w:val="9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New password is same with old password:</w:t>
      </w:r>
    </w:p>
    <w:p w:rsidR="00425173" w:rsidRPr="004C76FE" w:rsidRDefault="00000000" w:rsidP="006B4311">
      <w:pPr>
        <w:numPr>
          <w:ilvl w:val="2"/>
          <w:numId w:val="11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Given that I am a user who enter a valid email address, new password, and same confirm password in the reset page,</w:t>
      </w:r>
    </w:p>
    <w:p w:rsidR="00425173" w:rsidRPr="004C76FE" w:rsidRDefault="00000000" w:rsidP="006B4311">
      <w:pPr>
        <w:numPr>
          <w:ilvl w:val="2"/>
          <w:numId w:val="11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When I click the button "Send Check Code",</w:t>
      </w:r>
    </w:p>
    <w:p w:rsidR="00425173" w:rsidRPr="004C76FE" w:rsidRDefault="00000000" w:rsidP="006B4311">
      <w:pPr>
        <w:numPr>
          <w:ilvl w:val="2"/>
          <w:numId w:val="11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Then a red error message "Current password is same with old one, no need to change" will; appear.</w:t>
      </w:r>
    </w:p>
    <w:p w:rsidR="00425173" w:rsidRPr="004C76FE" w:rsidRDefault="00000000" w:rsidP="006B4311">
      <w:pPr>
        <w:numPr>
          <w:ilvl w:val="1"/>
          <w:numId w:val="9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lastRenderedPageBreak/>
        <w:t>Successful password reset:</w:t>
      </w:r>
    </w:p>
    <w:p w:rsidR="00425173" w:rsidRPr="004C76FE" w:rsidRDefault="00000000" w:rsidP="006B4311">
      <w:pPr>
        <w:numPr>
          <w:ilvl w:val="2"/>
          <w:numId w:val="12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Given that I am a user who provide acceptable email address, new password, same confirm password and correct check code in the reset page,</w:t>
      </w:r>
    </w:p>
    <w:p w:rsidR="00425173" w:rsidRPr="004C76FE" w:rsidRDefault="00000000" w:rsidP="006B4311">
      <w:pPr>
        <w:numPr>
          <w:ilvl w:val="2"/>
          <w:numId w:val="12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When I click the button "Reset the Password",</w:t>
      </w:r>
    </w:p>
    <w:p w:rsidR="00425173" w:rsidRPr="004C76FE" w:rsidRDefault="00000000" w:rsidP="006B4311">
      <w:pPr>
        <w:numPr>
          <w:ilvl w:val="2"/>
          <w:numId w:val="12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Then I will be redirected to the login page, a successful reset message "Successful Reset" will appear.</w:t>
      </w:r>
    </w:p>
    <w:p w:rsidR="00425173" w:rsidRPr="004C76FE" w:rsidRDefault="00000000" w:rsidP="006B4311">
      <w:pPr>
        <w:numPr>
          <w:ilvl w:val="1"/>
          <w:numId w:val="9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Incorrect check code:</w:t>
      </w:r>
    </w:p>
    <w:p w:rsidR="00425173" w:rsidRPr="004C76FE" w:rsidRDefault="00000000" w:rsidP="006B4311">
      <w:pPr>
        <w:numPr>
          <w:ilvl w:val="2"/>
          <w:numId w:val="13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Given that I am a user who enter an incorrect check code in the reset page,</w:t>
      </w:r>
    </w:p>
    <w:p w:rsidR="00425173" w:rsidRPr="004C76FE" w:rsidRDefault="00000000" w:rsidP="006B4311">
      <w:pPr>
        <w:numPr>
          <w:ilvl w:val="2"/>
          <w:numId w:val="13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When I click the button "Reset the Password",</w:t>
      </w:r>
    </w:p>
    <w:p w:rsidR="00425173" w:rsidRPr="004C76FE" w:rsidRDefault="00000000" w:rsidP="006B4311">
      <w:pPr>
        <w:numPr>
          <w:ilvl w:val="2"/>
          <w:numId w:val="13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Then a red error message "Invalid Check Code" will appear.</w:t>
      </w:r>
    </w:p>
    <w:p w:rsidR="00425173" w:rsidRPr="004C76FE" w:rsidRDefault="00000000" w:rsidP="006B4311">
      <w:pPr>
        <w:numPr>
          <w:ilvl w:val="1"/>
          <w:numId w:val="9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Provide invalid email address</w:t>
      </w:r>
    </w:p>
    <w:p w:rsidR="00425173" w:rsidRPr="004C76FE" w:rsidRDefault="00000000" w:rsidP="006B4311">
      <w:pPr>
        <w:numPr>
          <w:ilvl w:val="2"/>
          <w:numId w:val="14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Given that I am a user who enter a unregistered email address in the reset page,</w:t>
      </w:r>
    </w:p>
    <w:p w:rsidR="00425173" w:rsidRPr="004C76FE" w:rsidRDefault="00000000" w:rsidP="006B4311">
      <w:pPr>
        <w:numPr>
          <w:ilvl w:val="2"/>
          <w:numId w:val="14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When I click the button "Send Check Code",</w:t>
      </w:r>
    </w:p>
    <w:p w:rsidR="00425173" w:rsidRPr="004C76FE" w:rsidRDefault="00000000" w:rsidP="006B4311">
      <w:pPr>
        <w:numPr>
          <w:ilvl w:val="2"/>
          <w:numId w:val="14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Then a red error message "Unregistered email address" will appear.</w:t>
      </w:r>
    </w:p>
    <w:p w:rsidR="00425173" w:rsidRPr="004C76FE" w:rsidRDefault="00000000" w:rsidP="006B4311">
      <w:pPr>
        <w:pStyle w:val="3"/>
        <w:rPr>
          <w:rFonts w:ascii="Times New Roman" w:hAnsi="Times New Roman" w:cs="Times New Roman"/>
        </w:rPr>
      </w:pPr>
      <w:bookmarkStart w:id="6" w:name="pbi-3user-registry"/>
      <w:bookmarkEnd w:id="5"/>
      <w:r w:rsidRPr="004C76FE">
        <w:rPr>
          <w:rFonts w:ascii="Times New Roman" w:hAnsi="Times New Roman" w:cs="Times New Roman"/>
        </w:rPr>
        <w:t>PBI 3</w:t>
      </w:r>
      <w:r w:rsidRPr="004C76FE">
        <w:rPr>
          <w:rFonts w:ascii="Times New Roman" w:hAnsi="Times New Roman" w:cs="Times New Roman"/>
        </w:rPr>
        <w:t>：</w:t>
      </w:r>
      <w:r w:rsidRPr="004C76FE">
        <w:rPr>
          <w:rFonts w:ascii="Times New Roman" w:hAnsi="Times New Roman" w:cs="Times New Roman"/>
        </w:rPr>
        <w:t>User registry</w:t>
      </w:r>
    </w:p>
    <w:p w:rsidR="00425173" w:rsidRPr="004C76FE" w:rsidRDefault="00000000" w:rsidP="006B4311">
      <w:pPr>
        <w:numPr>
          <w:ilvl w:val="0"/>
          <w:numId w:val="15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User story: As a new student, I want to register with my university ID, email, and password so I can access meeting booking functions.</w:t>
      </w:r>
    </w:p>
    <w:p w:rsidR="00425173" w:rsidRPr="004C76FE" w:rsidRDefault="00000000" w:rsidP="006B4311">
      <w:pPr>
        <w:numPr>
          <w:ilvl w:val="0"/>
          <w:numId w:val="15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Acceptance criteria:</w:t>
      </w:r>
    </w:p>
    <w:p w:rsidR="00425173" w:rsidRPr="004C76FE" w:rsidRDefault="00000000" w:rsidP="006B4311">
      <w:pPr>
        <w:numPr>
          <w:ilvl w:val="1"/>
          <w:numId w:val="16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Request sign up</w:t>
      </w:r>
    </w:p>
    <w:p w:rsidR="00425173" w:rsidRPr="004C76FE" w:rsidRDefault="00000000" w:rsidP="006B4311">
      <w:pPr>
        <w:numPr>
          <w:ilvl w:val="2"/>
          <w:numId w:val="17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Given that I am a new user who want to do the registry,</w:t>
      </w:r>
    </w:p>
    <w:p w:rsidR="00425173" w:rsidRPr="004C76FE" w:rsidRDefault="00000000" w:rsidP="006B4311">
      <w:pPr>
        <w:numPr>
          <w:ilvl w:val="2"/>
          <w:numId w:val="17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When I click the link "Sign up now" on the login page,</w:t>
      </w:r>
    </w:p>
    <w:p w:rsidR="00425173" w:rsidRPr="004C76FE" w:rsidRDefault="00000000" w:rsidP="006B4311">
      <w:pPr>
        <w:numPr>
          <w:ilvl w:val="2"/>
          <w:numId w:val="17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Then I will be redirected to the registry page with four input field which are University ID, Email Address, Password, and Check Code.</w:t>
      </w:r>
    </w:p>
    <w:p w:rsidR="00425173" w:rsidRPr="004C76FE" w:rsidRDefault="00000000" w:rsidP="006B4311">
      <w:pPr>
        <w:numPr>
          <w:ilvl w:val="1"/>
          <w:numId w:val="16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Registry with duplicate university ID</w:t>
      </w:r>
    </w:p>
    <w:p w:rsidR="00425173" w:rsidRPr="004C76FE" w:rsidRDefault="00000000" w:rsidP="006B4311">
      <w:pPr>
        <w:numPr>
          <w:ilvl w:val="2"/>
          <w:numId w:val="18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Given that I am an unregistered user who provide a duplicate university ID that has already been registered,</w:t>
      </w:r>
    </w:p>
    <w:p w:rsidR="00425173" w:rsidRPr="004C76FE" w:rsidRDefault="00000000" w:rsidP="006B4311">
      <w:pPr>
        <w:numPr>
          <w:ilvl w:val="2"/>
          <w:numId w:val="18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When I click the button "Send Check Code",</w:t>
      </w:r>
    </w:p>
    <w:p w:rsidR="00425173" w:rsidRPr="004C76FE" w:rsidRDefault="00000000" w:rsidP="006B4311">
      <w:pPr>
        <w:numPr>
          <w:ilvl w:val="2"/>
          <w:numId w:val="18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lastRenderedPageBreak/>
        <w:t>Then a red error message "Account already be registered" will appear.</w:t>
      </w:r>
    </w:p>
    <w:p w:rsidR="00425173" w:rsidRPr="004C76FE" w:rsidRDefault="00000000" w:rsidP="006B4311">
      <w:pPr>
        <w:numPr>
          <w:ilvl w:val="1"/>
          <w:numId w:val="16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Registry with invalid email address</w:t>
      </w:r>
    </w:p>
    <w:p w:rsidR="00425173" w:rsidRPr="004C76FE" w:rsidRDefault="00000000" w:rsidP="006B4311">
      <w:pPr>
        <w:numPr>
          <w:ilvl w:val="2"/>
          <w:numId w:val="19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Given that I am an unregistered user who enter a invalid email address,</w:t>
      </w:r>
    </w:p>
    <w:p w:rsidR="00425173" w:rsidRPr="004C76FE" w:rsidRDefault="00000000" w:rsidP="006B4311">
      <w:pPr>
        <w:numPr>
          <w:ilvl w:val="2"/>
          <w:numId w:val="19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When I click the button "Send Check Code",</w:t>
      </w:r>
    </w:p>
    <w:p w:rsidR="00425173" w:rsidRPr="004C76FE" w:rsidRDefault="00000000" w:rsidP="006B4311">
      <w:pPr>
        <w:numPr>
          <w:ilvl w:val="2"/>
          <w:numId w:val="19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Then a red error message "Email address is invalid" will appear.</w:t>
      </w:r>
    </w:p>
    <w:p w:rsidR="00425173" w:rsidRPr="004C76FE" w:rsidRDefault="00000000" w:rsidP="006B4311">
      <w:pPr>
        <w:numPr>
          <w:ilvl w:val="1"/>
          <w:numId w:val="16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Registry with a duplicate email address</w:t>
      </w:r>
    </w:p>
    <w:p w:rsidR="00425173" w:rsidRPr="004C76FE" w:rsidRDefault="00000000" w:rsidP="006B4311">
      <w:pPr>
        <w:numPr>
          <w:ilvl w:val="2"/>
          <w:numId w:val="20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Given that I am an unregistered user who enter a email address that has already been registered,</w:t>
      </w:r>
    </w:p>
    <w:p w:rsidR="00425173" w:rsidRPr="004C76FE" w:rsidRDefault="00000000" w:rsidP="006B4311">
      <w:pPr>
        <w:numPr>
          <w:ilvl w:val="2"/>
          <w:numId w:val="20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When I click the button "Send Check Code",</w:t>
      </w:r>
    </w:p>
    <w:p w:rsidR="00425173" w:rsidRPr="004C76FE" w:rsidRDefault="00000000" w:rsidP="006B4311">
      <w:pPr>
        <w:numPr>
          <w:ilvl w:val="2"/>
          <w:numId w:val="20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Then a red error message "Email already be registered" will appear.</w:t>
      </w:r>
    </w:p>
    <w:p w:rsidR="00425173" w:rsidRPr="004C76FE" w:rsidRDefault="00000000" w:rsidP="006B4311">
      <w:pPr>
        <w:numPr>
          <w:ilvl w:val="1"/>
          <w:numId w:val="16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Registry with unacceptable password</w:t>
      </w:r>
    </w:p>
    <w:p w:rsidR="00425173" w:rsidRPr="004C76FE" w:rsidRDefault="00000000" w:rsidP="006B4311">
      <w:pPr>
        <w:numPr>
          <w:ilvl w:val="2"/>
          <w:numId w:val="21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Given that I am an unregistered user who provide a password that does not meet the password format requirement,</w:t>
      </w:r>
    </w:p>
    <w:p w:rsidR="00425173" w:rsidRPr="004C76FE" w:rsidRDefault="00000000" w:rsidP="006B4311">
      <w:pPr>
        <w:numPr>
          <w:ilvl w:val="2"/>
          <w:numId w:val="21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When I click the button "Send Check Code",</w:t>
      </w:r>
    </w:p>
    <w:p w:rsidR="00425173" w:rsidRPr="004C76FE" w:rsidRDefault="00000000" w:rsidP="006B4311">
      <w:pPr>
        <w:numPr>
          <w:ilvl w:val="2"/>
          <w:numId w:val="21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Then a red error message "Password is invalid" will appear.</w:t>
      </w:r>
    </w:p>
    <w:p w:rsidR="00425173" w:rsidRPr="004C76FE" w:rsidRDefault="00000000" w:rsidP="006B4311">
      <w:pPr>
        <w:numPr>
          <w:ilvl w:val="1"/>
          <w:numId w:val="16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Successful registration</w:t>
      </w:r>
    </w:p>
    <w:p w:rsidR="00425173" w:rsidRPr="004C76FE" w:rsidRDefault="00000000" w:rsidP="006B4311">
      <w:pPr>
        <w:numPr>
          <w:ilvl w:val="2"/>
          <w:numId w:val="22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Given that I am an unregistered user who provide acceptable university ID, email address, password, and correct check code,</w:t>
      </w:r>
    </w:p>
    <w:p w:rsidR="00425173" w:rsidRPr="004C76FE" w:rsidRDefault="00000000" w:rsidP="006B4311">
      <w:pPr>
        <w:numPr>
          <w:ilvl w:val="2"/>
          <w:numId w:val="22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When I click the button "Sign up",</w:t>
      </w:r>
    </w:p>
    <w:p w:rsidR="00425173" w:rsidRPr="004C76FE" w:rsidRDefault="00000000" w:rsidP="006B4311">
      <w:pPr>
        <w:numPr>
          <w:ilvl w:val="2"/>
          <w:numId w:val="22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Then I will be redirected to the login page, a successful message "Successful registration, the activation link has been sent to your email" will appear.</w:t>
      </w:r>
    </w:p>
    <w:p w:rsidR="00425173" w:rsidRPr="004C76FE" w:rsidRDefault="00000000" w:rsidP="006B4311">
      <w:pPr>
        <w:pStyle w:val="3"/>
        <w:rPr>
          <w:rFonts w:ascii="Times New Roman" w:hAnsi="Times New Roman" w:cs="Times New Roman"/>
        </w:rPr>
      </w:pPr>
      <w:bookmarkStart w:id="7" w:name="pbi-4-user-activate-the-email"/>
      <w:bookmarkEnd w:id="6"/>
      <w:r w:rsidRPr="004C76FE">
        <w:rPr>
          <w:rFonts w:ascii="Times New Roman" w:hAnsi="Times New Roman" w:cs="Times New Roman"/>
        </w:rPr>
        <w:t>PBI 4: User Activate the Email</w:t>
      </w:r>
    </w:p>
    <w:p w:rsidR="00425173" w:rsidRPr="004C76FE" w:rsidRDefault="00000000" w:rsidP="006B4311">
      <w:pPr>
        <w:numPr>
          <w:ilvl w:val="0"/>
          <w:numId w:val="23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  <w:b/>
          <w:bCs/>
        </w:rPr>
        <w:t>User Story</w:t>
      </w:r>
      <w:r w:rsidRPr="004C76FE">
        <w:rPr>
          <w:rFonts w:ascii="Times New Roman" w:hAnsi="Times New Roman" w:cs="Times New Roman"/>
        </w:rPr>
        <w:t>: As a newly registered user, I want to activate my account via an email link to verify my identity.</w:t>
      </w:r>
    </w:p>
    <w:p w:rsidR="00425173" w:rsidRPr="004C76FE" w:rsidRDefault="00000000" w:rsidP="006B4311">
      <w:pPr>
        <w:numPr>
          <w:ilvl w:val="0"/>
          <w:numId w:val="23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  <w:b/>
          <w:bCs/>
        </w:rPr>
        <w:t>Acceptance Criteria</w:t>
      </w:r>
      <w:r w:rsidRPr="004C76FE">
        <w:rPr>
          <w:rFonts w:ascii="Times New Roman" w:hAnsi="Times New Roman" w:cs="Times New Roman"/>
        </w:rPr>
        <w:t>:</w:t>
      </w:r>
    </w:p>
    <w:p w:rsidR="00425173" w:rsidRPr="004C76FE" w:rsidRDefault="00000000" w:rsidP="006B4311">
      <w:pPr>
        <w:numPr>
          <w:ilvl w:val="1"/>
          <w:numId w:val="24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  <w:b/>
          <w:bCs/>
        </w:rPr>
        <w:t>Activation link success</w:t>
      </w:r>
    </w:p>
    <w:p w:rsidR="00425173" w:rsidRPr="004C76FE" w:rsidRDefault="00000000" w:rsidP="006B4311">
      <w:pPr>
        <w:numPr>
          <w:ilvl w:val="2"/>
          <w:numId w:val="25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Given that I am a user just finished registration and clicks the activation link in my email,</w:t>
      </w:r>
    </w:p>
    <w:p w:rsidR="00425173" w:rsidRPr="004C76FE" w:rsidRDefault="00000000" w:rsidP="006B4311">
      <w:pPr>
        <w:numPr>
          <w:ilvl w:val="2"/>
          <w:numId w:val="25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lastRenderedPageBreak/>
        <w:t>When the link is valid and unexpired,</w:t>
      </w:r>
    </w:p>
    <w:p w:rsidR="00425173" w:rsidRPr="004C76FE" w:rsidRDefault="00000000" w:rsidP="006B4311">
      <w:pPr>
        <w:numPr>
          <w:ilvl w:val="2"/>
          <w:numId w:val="25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Then I will be redirected to a confirmation page with "Account activated. You may now log in".</w:t>
      </w:r>
    </w:p>
    <w:p w:rsidR="00425173" w:rsidRPr="004C76FE" w:rsidRDefault="00000000" w:rsidP="006B4311">
      <w:pPr>
        <w:numPr>
          <w:ilvl w:val="1"/>
          <w:numId w:val="24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  <w:b/>
          <w:bCs/>
        </w:rPr>
        <w:t>Expired activation link</w:t>
      </w:r>
    </w:p>
    <w:p w:rsidR="00425173" w:rsidRPr="004C76FE" w:rsidRDefault="00000000" w:rsidP="006B4311">
      <w:pPr>
        <w:numPr>
          <w:ilvl w:val="2"/>
          <w:numId w:val="26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Given that I am a user clicks an expired activation link,</w:t>
      </w:r>
    </w:p>
    <w:p w:rsidR="00425173" w:rsidRPr="004C76FE" w:rsidRDefault="00000000" w:rsidP="006B4311">
      <w:pPr>
        <w:numPr>
          <w:ilvl w:val="2"/>
          <w:numId w:val="26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When the page loads,</w:t>
      </w:r>
    </w:p>
    <w:p w:rsidR="00425173" w:rsidRPr="004C76FE" w:rsidRDefault="00000000" w:rsidP="006B4311">
      <w:pPr>
        <w:numPr>
          <w:ilvl w:val="2"/>
          <w:numId w:val="26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Then an error message "Activation link expired" will appear.</w:t>
      </w:r>
    </w:p>
    <w:p w:rsidR="00425173" w:rsidRPr="004C76FE" w:rsidRDefault="00000000" w:rsidP="006B4311">
      <w:pPr>
        <w:numPr>
          <w:ilvl w:val="1"/>
          <w:numId w:val="24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  <w:b/>
          <w:bCs/>
        </w:rPr>
        <w:t>Already activated account</w:t>
      </w:r>
    </w:p>
    <w:p w:rsidR="00425173" w:rsidRPr="004C76FE" w:rsidRDefault="00000000" w:rsidP="006B4311">
      <w:pPr>
        <w:numPr>
          <w:ilvl w:val="2"/>
          <w:numId w:val="27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Given the user clicks an activation link for an already-activated account,</w:t>
      </w:r>
    </w:p>
    <w:p w:rsidR="00425173" w:rsidRPr="004C76FE" w:rsidRDefault="00000000" w:rsidP="006B4311">
      <w:pPr>
        <w:numPr>
          <w:ilvl w:val="2"/>
          <w:numId w:val="27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When the page loads,</w:t>
      </w:r>
    </w:p>
    <w:p w:rsidR="00425173" w:rsidRPr="004C76FE" w:rsidRDefault="00000000" w:rsidP="006B4311">
      <w:pPr>
        <w:numPr>
          <w:ilvl w:val="2"/>
          <w:numId w:val="27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Then a message "Account already activated" will appear.</w:t>
      </w:r>
    </w:p>
    <w:p w:rsidR="00425173" w:rsidRPr="004C76FE" w:rsidRDefault="00000000" w:rsidP="006B4311">
      <w:pPr>
        <w:pStyle w:val="2"/>
        <w:rPr>
          <w:rFonts w:ascii="Times New Roman" w:hAnsi="Times New Roman" w:cs="Times New Roman"/>
        </w:rPr>
      </w:pPr>
      <w:bookmarkStart w:id="8" w:name="feature-2-search-rooms"/>
      <w:bookmarkEnd w:id="3"/>
      <w:bookmarkEnd w:id="7"/>
      <w:r w:rsidRPr="004C76FE">
        <w:rPr>
          <w:rFonts w:ascii="Times New Roman" w:hAnsi="Times New Roman" w:cs="Times New Roman"/>
        </w:rPr>
        <w:t>Feature 2: Search Rooms</w:t>
      </w:r>
    </w:p>
    <w:p w:rsidR="00425173" w:rsidRPr="004C76FE" w:rsidRDefault="00000000" w:rsidP="006B4311">
      <w:pPr>
        <w:pStyle w:val="3"/>
        <w:rPr>
          <w:rFonts w:ascii="Times New Roman" w:hAnsi="Times New Roman" w:cs="Times New Roman"/>
        </w:rPr>
      </w:pPr>
      <w:bookmarkStart w:id="9" w:name="pbi-5-user-search-specific-room"/>
      <w:r w:rsidRPr="004C76FE">
        <w:rPr>
          <w:rFonts w:ascii="Times New Roman" w:hAnsi="Times New Roman" w:cs="Times New Roman"/>
        </w:rPr>
        <w:t>PBI 5: User Search Specific Room</w:t>
      </w:r>
    </w:p>
    <w:p w:rsidR="00425173" w:rsidRPr="004C76FE" w:rsidRDefault="00000000" w:rsidP="006B4311">
      <w:pPr>
        <w:numPr>
          <w:ilvl w:val="0"/>
          <w:numId w:val="28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  <w:b/>
          <w:bCs/>
        </w:rPr>
        <w:t>User Story</w:t>
      </w:r>
      <w:r w:rsidRPr="004C76FE">
        <w:rPr>
          <w:rFonts w:ascii="Times New Roman" w:hAnsi="Times New Roman" w:cs="Times New Roman"/>
        </w:rPr>
        <w:t>: As a logged in student, I want to search for available rooms by name, capacity, or floors to book meetings efficiently.</w:t>
      </w:r>
    </w:p>
    <w:p w:rsidR="00425173" w:rsidRPr="004C76FE" w:rsidRDefault="00000000" w:rsidP="006B4311">
      <w:pPr>
        <w:numPr>
          <w:ilvl w:val="0"/>
          <w:numId w:val="28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  <w:b/>
          <w:bCs/>
        </w:rPr>
        <w:t>Acceptance Criteria</w:t>
      </w:r>
      <w:r w:rsidRPr="004C76FE">
        <w:rPr>
          <w:rFonts w:ascii="Times New Roman" w:hAnsi="Times New Roman" w:cs="Times New Roman"/>
        </w:rPr>
        <w:t>:</w:t>
      </w:r>
    </w:p>
    <w:p w:rsidR="00425173" w:rsidRPr="004C76FE" w:rsidRDefault="00000000" w:rsidP="006B4311">
      <w:pPr>
        <w:numPr>
          <w:ilvl w:val="1"/>
          <w:numId w:val="29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  <w:b/>
          <w:bCs/>
        </w:rPr>
        <w:t>Search by room name</w:t>
      </w:r>
    </w:p>
    <w:p w:rsidR="00425173" w:rsidRPr="004C76FE" w:rsidRDefault="00000000" w:rsidP="006B4311">
      <w:pPr>
        <w:numPr>
          <w:ilvl w:val="2"/>
          <w:numId w:val="30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Given that I am a logged-in user who enters a room name (e.g., "Conference Room A"),</w:t>
      </w:r>
    </w:p>
    <w:p w:rsidR="00425173" w:rsidRPr="004C76FE" w:rsidRDefault="00000000" w:rsidP="006B4311">
      <w:pPr>
        <w:numPr>
          <w:ilvl w:val="2"/>
          <w:numId w:val="30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When I click "Search" button,</w:t>
      </w:r>
    </w:p>
    <w:p w:rsidR="00425173" w:rsidRPr="004C76FE" w:rsidRDefault="00000000" w:rsidP="006B4311">
      <w:pPr>
        <w:numPr>
          <w:ilvl w:val="2"/>
          <w:numId w:val="30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Then all rooms matching the name will be listed.</w:t>
      </w:r>
    </w:p>
    <w:p w:rsidR="00425173" w:rsidRPr="004C76FE" w:rsidRDefault="00000000" w:rsidP="006B4311">
      <w:pPr>
        <w:numPr>
          <w:ilvl w:val="1"/>
          <w:numId w:val="29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  <w:b/>
          <w:bCs/>
        </w:rPr>
        <w:t>Filter by capacity</w:t>
      </w:r>
    </w:p>
    <w:p w:rsidR="00425173" w:rsidRPr="004C76FE" w:rsidRDefault="00000000" w:rsidP="006B4311">
      <w:pPr>
        <w:numPr>
          <w:ilvl w:val="2"/>
          <w:numId w:val="31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Given that I am a logged-in user who selects a minimum capacity (e.g., "10 people"),</w:t>
      </w:r>
    </w:p>
    <w:p w:rsidR="00425173" w:rsidRPr="004C76FE" w:rsidRDefault="00000000" w:rsidP="006B4311">
      <w:pPr>
        <w:numPr>
          <w:ilvl w:val="2"/>
          <w:numId w:val="31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When I click "Search" button,</w:t>
      </w:r>
    </w:p>
    <w:p w:rsidR="00425173" w:rsidRPr="004C76FE" w:rsidRDefault="00000000" w:rsidP="006B4311">
      <w:pPr>
        <w:numPr>
          <w:ilvl w:val="2"/>
          <w:numId w:val="31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Then rooms with capacity ≥ 10 will be listed.</w:t>
      </w:r>
    </w:p>
    <w:p w:rsidR="00425173" w:rsidRPr="004C76FE" w:rsidRDefault="00000000" w:rsidP="006B4311">
      <w:pPr>
        <w:numPr>
          <w:ilvl w:val="1"/>
          <w:numId w:val="29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  <w:b/>
          <w:bCs/>
        </w:rPr>
        <w:t>Filter by features</w:t>
      </w:r>
    </w:p>
    <w:p w:rsidR="00425173" w:rsidRPr="004C76FE" w:rsidRDefault="00000000" w:rsidP="006B4311">
      <w:pPr>
        <w:numPr>
          <w:ilvl w:val="2"/>
          <w:numId w:val="32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Given that I am a logged-in user who selects floors (e.g., 1st floor),</w:t>
      </w:r>
    </w:p>
    <w:p w:rsidR="00425173" w:rsidRPr="004C76FE" w:rsidRDefault="00000000" w:rsidP="006B4311">
      <w:pPr>
        <w:numPr>
          <w:ilvl w:val="2"/>
          <w:numId w:val="32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lastRenderedPageBreak/>
        <w:t>When I click "Search" button,</w:t>
      </w:r>
    </w:p>
    <w:p w:rsidR="00425173" w:rsidRPr="004C76FE" w:rsidRDefault="00000000" w:rsidP="006B4311">
      <w:pPr>
        <w:numPr>
          <w:ilvl w:val="2"/>
          <w:numId w:val="32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Then only rooms with all selected features are shown.</w:t>
      </w:r>
    </w:p>
    <w:p w:rsidR="00425173" w:rsidRPr="004C76FE" w:rsidRDefault="00000000" w:rsidP="006B4311">
      <w:pPr>
        <w:numPr>
          <w:ilvl w:val="1"/>
          <w:numId w:val="29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  <w:b/>
          <w:bCs/>
        </w:rPr>
        <w:t>Invalid search criteria</w:t>
      </w:r>
    </w:p>
    <w:p w:rsidR="00425173" w:rsidRPr="004C76FE" w:rsidRDefault="00000000" w:rsidP="006B4311">
      <w:pPr>
        <w:numPr>
          <w:ilvl w:val="2"/>
          <w:numId w:val="33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Given the user enters invalid criteria (e.g., negative capacity),</w:t>
      </w:r>
    </w:p>
    <w:p w:rsidR="00425173" w:rsidRPr="004C76FE" w:rsidRDefault="00000000" w:rsidP="006B4311">
      <w:pPr>
        <w:numPr>
          <w:ilvl w:val="2"/>
          <w:numId w:val="33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When I click "Search" button,</w:t>
      </w:r>
    </w:p>
    <w:p w:rsidR="00425173" w:rsidRPr="004C76FE" w:rsidRDefault="00000000" w:rsidP="006B4311">
      <w:pPr>
        <w:numPr>
          <w:ilvl w:val="2"/>
          <w:numId w:val="33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Then an error "Invalid search criteria" appears, and fields turn red.</w:t>
      </w:r>
    </w:p>
    <w:p w:rsidR="00425173" w:rsidRPr="004C76FE" w:rsidRDefault="00000000" w:rsidP="006B4311">
      <w:pPr>
        <w:numPr>
          <w:ilvl w:val="1"/>
          <w:numId w:val="29"/>
        </w:numPr>
        <w:rPr>
          <w:rFonts w:ascii="Times New Roman" w:hAnsi="Times New Roman" w:cs="Times New Roman"/>
        </w:rPr>
      </w:pPr>
      <w:bookmarkStart w:id="10" w:name="_Hlk192630362"/>
      <w:r w:rsidRPr="004C76FE">
        <w:rPr>
          <w:rFonts w:ascii="Times New Roman" w:hAnsi="Times New Roman" w:cs="Times New Roman"/>
          <w:b/>
          <w:bCs/>
        </w:rPr>
        <w:t>No results found</w:t>
      </w:r>
    </w:p>
    <w:p w:rsidR="00425173" w:rsidRPr="004C76FE" w:rsidRDefault="00000000" w:rsidP="006B4311">
      <w:pPr>
        <w:numPr>
          <w:ilvl w:val="2"/>
          <w:numId w:val="34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Given that I am a logged-in user who provide a search criteria that no room matches,</w:t>
      </w:r>
    </w:p>
    <w:p w:rsidR="00425173" w:rsidRPr="004C76FE" w:rsidRDefault="00000000" w:rsidP="006B4311">
      <w:pPr>
        <w:numPr>
          <w:ilvl w:val="2"/>
          <w:numId w:val="34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When I click "Search" button,</w:t>
      </w:r>
    </w:p>
    <w:p w:rsidR="00425173" w:rsidRPr="004C76FE" w:rsidRDefault="00000000" w:rsidP="006B4311">
      <w:pPr>
        <w:numPr>
          <w:ilvl w:val="2"/>
          <w:numId w:val="34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Then a message "No rooms found. Adjust your filters" will appear.</w:t>
      </w:r>
    </w:p>
    <w:bookmarkEnd w:id="10"/>
    <w:p w:rsidR="00425173" w:rsidRPr="004C76FE" w:rsidRDefault="00000000" w:rsidP="006B4311">
      <w:pPr>
        <w:numPr>
          <w:ilvl w:val="1"/>
          <w:numId w:val="29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  <w:b/>
          <w:bCs/>
        </w:rPr>
        <w:t>Leave the search field empty</w:t>
      </w:r>
    </w:p>
    <w:p w:rsidR="00425173" w:rsidRPr="004C76FE" w:rsidRDefault="00000000" w:rsidP="006B4311">
      <w:pPr>
        <w:numPr>
          <w:ilvl w:val="2"/>
          <w:numId w:val="35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Given that I am a logged-in user who leave the search field empty,</w:t>
      </w:r>
    </w:p>
    <w:p w:rsidR="00425173" w:rsidRPr="004C76FE" w:rsidRDefault="00000000" w:rsidP="006B4311">
      <w:pPr>
        <w:numPr>
          <w:ilvl w:val="2"/>
          <w:numId w:val="35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When I click the "Search" button,</w:t>
      </w:r>
    </w:p>
    <w:p w:rsidR="00425173" w:rsidRPr="004C76FE" w:rsidRDefault="00000000" w:rsidP="006B4311">
      <w:pPr>
        <w:numPr>
          <w:ilvl w:val="2"/>
          <w:numId w:val="35"/>
        </w:numPr>
        <w:rPr>
          <w:rFonts w:ascii="Times New Roman" w:hAnsi="Times New Roman" w:cs="Times New Roman"/>
        </w:rPr>
      </w:pPr>
      <w:r w:rsidRPr="004C76FE">
        <w:rPr>
          <w:rFonts w:ascii="Times New Roman" w:hAnsi="Times New Roman" w:cs="Times New Roman"/>
        </w:rPr>
        <w:t>Then all the rooms will be listed in the search page.</w:t>
      </w:r>
    </w:p>
    <w:p w:rsidR="00425173" w:rsidRPr="004C76FE" w:rsidRDefault="00000000" w:rsidP="006B4311">
      <w:pPr>
        <w:pStyle w:val="1"/>
        <w:rPr>
          <w:rFonts w:ascii="Times New Roman" w:hAnsi="Times New Roman" w:cs="Times New Roman"/>
        </w:rPr>
      </w:pPr>
      <w:bookmarkStart w:id="11" w:name="peer-review"/>
      <w:bookmarkEnd w:id="2"/>
      <w:bookmarkEnd w:id="8"/>
      <w:bookmarkEnd w:id="9"/>
      <w:r w:rsidRPr="004C76FE">
        <w:rPr>
          <w:rFonts w:ascii="Times New Roman" w:hAnsi="Times New Roman" w:cs="Times New Roman"/>
        </w:rPr>
        <w:t>Peer Review</w:t>
      </w:r>
    </w:p>
    <w:p w:rsidR="00425173" w:rsidRPr="004C76FE" w:rsidRDefault="00425173" w:rsidP="006B4311">
      <w:pPr>
        <w:pStyle w:val="FirstParagraph"/>
        <w:rPr>
          <w:rFonts w:ascii="Times New Roman" w:hAnsi="Times New Roman" w:cs="Times New Roman"/>
        </w:rPr>
      </w:pPr>
    </w:p>
    <w:p w:rsidR="00425173" w:rsidRPr="004C76FE" w:rsidRDefault="00000000" w:rsidP="006B4311">
      <w:pPr>
        <w:pStyle w:val="1"/>
        <w:rPr>
          <w:rFonts w:ascii="Times New Roman" w:hAnsi="Times New Roman" w:cs="Times New Roman" w:hint="eastAsia"/>
        </w:rPr>
      </w:pPr>
      <w:bookmarkStart w:id="12" w:name="self-review"/>
      <w:bookmarkEnd w:id="11"/>
      <w:r w:rsidRPr="004C76FE">
        <w:rPr>
          <w:rFonts w:ascii="Times New Roman" w:hAnsi="Times New Roman" w:cs="Times New Roman"/>
        </w:rPr>
        <w:t>Self-review</w:t>
      </w:r>
      <w:bookmarkEnd w:id="1"/>
      <w:bookmarkEnd w:id="12"/>
    </w:p>
    <w:sectPr w:rsidR="00425173" w:rsidRPr="004C76FE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7B435F" w:rsidRDefault="007B435F" w:rsidP="004C76FE">
      <w:pPr>
        <w:spacing w:after="0"/>
      </w:pPr>
      <w:r>
        <w:separator/>
      </w:r>
    </w:p>
  </w:endnote>
  <w:endnote w:type="continuationSeparator" w:id="0">
    <w:p w:rsidR="007B435F" w:rsidRDefault="007B435F" w:rsidP="004C76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7B435F" w:rsidRDefault="007B435F" w:rsidP="004C76FE">
      <w:pPr>
        <w:spacing w:after="0"/>
      </w:pPr>
      <w:r>
        <w:separator/>
      </w:r>
    </w:p>
  </w:footnote>
  <w:footnote w:type="continuationSeparator" w:id="0">
    <w:p w:rsidR="007B435F" w:rsidRDefault="007B435F" w:rsidP="004C76F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B1EC4CC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345740102">
    <w:abstractNumId w:val="0"/>
  </w:num>
  <w:num w:numId="2" w16cid:durableId="1410036268">
    <w:abstractNumId w:val="0"/>
  </w:num>
  <w:num w:numId="3" w16cid:durableId="625889667">
    <w:abstractNumId w:val="0"/>
  </w:num>
  <w:num w:numId="4" w16cid:durableId="309362551">
    <w:abstractNumId w:val="0"/>
  </w:num>
  <w:num w:numId="5" w16cid:durableId="1086808677">
    <w:abstractNumId w:val="0"/>
  </w:num>
  <w:num w:numId="6" w16cid:durableId="869341117">
    <w:abstractNumId w:val="0"/>
  </w:num>
  <w:num w:numId="7" w16cid:durableId="1098866610">
    <w:abstractNumId w:val="0"/>
  </w:num>
  <w:num w:numId="8" w16cid:durableId="1098872534">
    <w:abstractNumId w:val="0"/>
  </w:num>
  <w:num w:numId="9" w16cid:durableId="2062970822">
    <w:abstractNumId w:val="0"/>
  </w:num>
  <w:num w:numId="10" w16cid:durableId="977151777">
    <w:abstractNumId w:val="0"/>
  </w:num>
  <w:num w:numId="11" w16cid:durableId="547029910">
    <w:abstractNumId w:val="0"/>
  </w:num>
  <w:num w:numId="12" w16cid:durableId="448427574">
    <w:abstractNumId w:val="0"/>
  </w:num>
  <w:num w:numId="13" w16cid:durableId="999651088">
    <w:abstractNumId w:val="0"/>
  </w:num>
  <w:num w:numId="14" w16cid:durableId="1619533290">
    <w:abstractNumId w:val="0"/>
  </w:num>
  <w:num w:numId="15" w16cid:durableId="1970477670">
    <w:abstractNumId w:val="0"/>
  </w:num>
  <w:num w:numId="16" w16cid:durableId="145705310">
    <w:abstractNumId w:val="0"/>
  </w:num>
  <w:num w:numId="17" w16cid:durableId="193083267">
    <w:abstractNumId w:val="0"/>
  </w:num>
  <w:num w:numId="18" w16cid:durableId="1139882020">
    <w:abstractNumId w:val="0"/>
  </w:num>
  <w:num w:numId="19" w16cid:durableId="892733207">
    <w:abstractNumId w:val="0"/>
  </w:num>
  <w:num w:numId="20" w16cid:durableId="402797276">
    <w:abstractNumId w:val="0"/>
  </w:num>
  <w:num w:numId="21" w16cid:durableId="1069233522">
    <w:abstractNumId w:val="0"/>
  </w:num>
  <w:num w:numId="22" w16cid:durableId="1943101548">
    <w:abstractNumId w:val="0"/>
  </w:num>
  <w:num w:numId="23" w16cid:durableId="1206718901">
    <w:abstractNumId w:val="0"/>
  </w:num>
  <w:num w:numId="24" w16cid:durableId="1304845772">
    <w:abstractNumId w:val="0"/>
  </w:num>
  <w:num w:numId="25" w16cid:durableId="1876505819">
    <w:abstractNumId w:val="0"/>
  </w:num>
  <w:num w:numId="26" w16cid:durableId="1476026025">
    <w:abstractNumId w:val="0"/>
  </w:num>
  <w:num w:numId="27" w16cid:durableId="256867911">
    <w:abstractNumId w:val="0"/>
  </w:num>
  <w:num w:numId="28" w16cid:durableId="602420749">
    <w:abstractNumId w:val="0"/>
  </w:num>
  <w:num w:numId="29" w16cid:durableId="987201422">
    <w:abstractNumId w:val="0"/>
  </w:num>
  <w:num w:numId="30" w16cid:durableId="1208878606">
    <w:abstractNumId w:val="0"/>
  </w:num>
  <w:num w:numId="31" w16cid:durableId="1413115517">
    <w:abstractNumId w:val="0"/>
  </w:num>
  <w:num w:numId="32" w16cid:durableId="1535121816">
    <w:abstractNumId w:val="0"/>
  </w:num>
  <w:num w:numId="33" w16cid:durableId="939802796">
    <w:abstractNumId w:val="0"/>
  </w:num>
  <w:num w:numId="34" w16cid:durableId="297951902">
    <w:abstractNumId w:val="0"/>
  </w:num>
  <w:num w:numId="35" w16cid:durableId="881555768">
    <w:abstractNumId w:val="0"/>
  </w:num>
  <w:num w:numId="36" w16cid:durableId="1107891518">
    <w:abstractNumId w:val="0"/>
  </w:num>
  <w:num w:numId="37" w16cid:durableId="1430391138">
    <w:abstractNumId w:val="0"/>
  </w:num>
  <w:num w:numId="38" w16cid:durableId="155270387">
    <w:abstractNumId w:val="0"/>
  </w:num>
  <w:num w:numId="39" w16cid:durableId="1328746962">
    <w:abstractNumId w:val="0"/>
  </w:num>
  <w:num w:numId="40" w16cid:durableId="78017730">
    <w:abstractNumId w:val="0"/>
  </w:num>
  <w:num w:numId="41" w16cid:durableId="226184079">
    <w:abstractNumId w:val="0"/>
  </w:num>
  <w:num w:numId="42" w16cid:durableId="367337464">
    <w:abstractNumId w:val="0"/>
  </w:num>
  <w:num w:numId="43" w16cid:durableId="1699429653">
    <w:abstractNumId w:val="0"/>
  </w:num>
  <w:num w:numId="44" w16cid:durableId="831718433">
    <w:abstractNumId w:val="0"/>
  </w:num>
  <w:num w:numId="45" w16cid:durableId="583534215">
    <w:abstractNumId w:val="0"/>
  </w:num>
  <w:num w:numId="46" w16cid:durableId="3556101">
    <w:abstractNumId w:val="0"/>
  </w:num>
  <w:num w:numId="47" w16cid:durableId="1674139326">
    <w:abstractNumId w:val="0"/>
  </w:num>
  <w:num w:numId="48" w16cid:durableId="399255762">
    <w:abstractNumId w:val="0"/>
  </w:num>
  <w:num w:numId="49" w16cid:durableId="118423740">
    <w:abstractNumId w:val="0"/>
  </w:num>
  <w:num w:numId="50" w16cid:durableId="1814910542">
    <w:abstractNumId w:val="0"/>
  </w:num>
  <w:num w:numId="51" w16cid:durableId="1060204923">
    <w:abstractNumId w:val="0"/>
  </w:num>
  <w:num w:numId="52" w16cid:durableId="1637487211">
    <w:abstractNumId w:val="0"/>
  </w:num>
  <w:num w:numId="53" w16cid:durableId="251670601">
    <w:abstractNumId w:val="0"/>
  </w:num>
  <w:num w:numId="54" w16cid:durableId="1082143087">
    <w:abstractNumId w:val="0"/>
  </w:num>
  <w:num w:numId="55" w16cid:durableId="318657788">
    <w:abstractNumId w:val="0"/>
  </w:num>
  <w:num w:numId="56" w16cid:durableId="1638992151">
    <w:abstractNumId w:val="0"/>
  </w:num>
  <w:num w:numId="57" w16cid:durableId="502160573">
    <w:abstractNumId w:val="0"/>
  </w:num>
  <w:num w:numId="58" w16cid:durableId="1223832663">
    <w:abstractNumId w:val="0"/>
  </w:num>
  <w:num w:numId="59" w16cid:durableId="1440174799">
    <w:abstractNumId w:val="0"/>
  </w:num>
  <w:numIdMacAtCleanup w:val="5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25173"/>
    <w:rsid w:val="00425173"/>
    <w:rsid w:val="004C76FE"/>
    <w:rsid w:val="006B4311"/>
    <w:rsid w:val="007B435F"/>
    <w:rsid w:val="007C51C4"/>
    <w:rsid w:val="00900F57"/>
    <w:rsid w:val="00AB589F"/>
    <w:rsid w:val="00B97D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F2B933"/>
  <w15:docId w15:val="{AC78EEFA-8340-41CE-B76E-DDA976FE43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header"/>
    <w:basedOn w:val="a"/>
    <w:link w:val="af1"/>
    <w:rsid w:val="004C76FE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4C76FE"/>
    <w:rPr>
      <w:sz w:val="18"/>
      <w:szCs w:val="18"/>
    </w:rPr>
  </w:style>
  <w:style w:type="paragraph" w:styleId="af2">
    <w:name w:val="footer"/>
    <w:basedOn w:val="a"/>
    <w:link w:val="af3"/>
    <w:rsid w:val="004C76F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4C76F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1</Pages>
  <Words>1123</Words>
  <Characters>6405</Characters>
  <Application>Microsoft Office Word</Application>
  <DocSecurity>0</DocSecurity>
  <Lines>53</Lines>
  <Paragraphs>15</Paragraphs>
  <ScaleCrop>false</ScaleCrop>
  <Company/>
  <LinksUpToDate>false</LinksUpToDate>
  <CharactersWithSpaces>7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uang Junhao</cp:lastModifiedBy>
  <cp:revision>5</cp:revision>
  <dcterms:created xsi:type="dcterms:W3CDTF">2025-03-11T15:48:00Z</dcterms:created>
  <dcterms:modified xsi:type="dcterms:W3CDTF">2025-03-12T07:58:00Z</dcterms:modified>
</cp:coreProperties>
</file>